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CCDBD5" w14:textId="454EB2EA" w:rsidR="00951C6E" w:rsidRPr="00706C41" w:rsidRDefault="00951C6E" w:rsidP="00706C41">
      <w:pPr>
        <w:pStyle w:val="NoSpacing"/>
        <w:jc w:val="center"/>
        <w:rPr>
          <w:rStyle w:val="BookTitle"/>
          <w:sz w:val="24"/>
        </w:rPr>
      </w:pPr>
      <w:r w:rsidRPr="00706C41">
        <w:rPr>
          <w:rStyle w:val="BookTitle"/>
          <w:sz w:val="24"/>
        </w:rPr>
        <w:t>CPE301</w:t>
      </w:r>
      <w:r w:rsidR="00090765" w:rsidRPr="00706C41">
        <w:rPr>
          <w:rStyle w:val="BookTitle"/>
          <w:sz w:val="24"/>
        </w:rPr>
        <w:t xml:space="preserve"> – SPRING 20</w:t>
      </w:r>
      <w:r w:rsidR="0062275C">
        <w:rPr>
          <w:rStyle w:val="BookTitle"/>
          <w:sz w:val="24"/>
        </w:rPr>
        <w:t>20</w:t>
      </w:r>
    </w:p>
    <w:p w14:paraId="5D1A4F32" w14:textId="2D152048" w:rsidR="00951C6E" w:rsidRPr="00C635B4" w:rsidRDefault="00090765" w:rsidP="00090765">
      <w:pPr>
        <w:pStyle w:val="Title"/>
        <w:jc w:val="center"/>
      </w:pPr>
      <w:r>
        <w:t xml:space="preserve">Design Assignment </w:t>
      </w:r>
      <w:r w:rsidR="0062275C">
        <w:t>3A</w:t>
      </w:r>
    </w:p>
    <w:p w14:paraId="2610A7AE" w14:textId="07DBC2A5" w:rsidR="00180940" w:rsidRPr="00180940" w:rsidRDefault="00180940"/>
    <w:p w14:paraId="4E166A86" w14:textId="1A6A0DEF" w:rsidR="00180940" w:rsidRPr="00180940" w:rsidRDefault="00180940">
      <w:r w:rsidRPr="00180940">
        <w:t xml:space="preserve">Student Name: </w:t>
      </w:r>
      <w:r w:rsidR="0062275C">
        <w:t>Minsung Cho</w:t>
      </w:r>
    </w:p>
    <w:p w14:paraId="4D017191" w14:textId="3124A036" w:rsidR="00180940" w:rsidRPr="00180940" w:rsidRDefault="00180940">
      <w:r w:rsidRPr="00180940">
        <w:t>Student #:</w:t>
      </w:r>
      <w:r w:rsidR="0062275C">
        <w:t xml:space="preserve"> 2001446442</w:t>
      </w:r>
    </w:p>
    <w:p w14:paraId="3AB27599" w14:textId="38E2DD88" w:rsidR="00180940" w:rsidRPr="00180940" w:rsidRDefault="00180940">
      <w:r w:rsidRPr="00180940">
        <w:t>Student Email</w:t>
      </w:r>
      <w:r w:rsidR="0062275C">
        <w:t>: chom3@unlv.nevada.edu</w:t>
      </w:r>
    </w:p>
    <w:p w14:paraId="1059C962" w14:textId="71B7E991" w:rsidR="002F5044" w:rsidRDefault="002F5044">
      <w:r>
        <w:t>Primary Github address:</w:t>
      </w:r>
      <w:r w:rsidR="0062275C" w:rsidRPr="0062275C">
        <w:t xml:space="preserve"> </w:t>
      </w:r>
      <w:hyperlink r:id="rId5" w:history="1">
        <w:r w:rsidR="0062275C">
          <w:rPr>
            <w:rStyle w:val="Hyperlink"/>
          </w:rPr>
          <w:t>https://github.com/cho-minsung</w:t>
        </w:r>
      </w:hyperlink>
    </w:p>
    <w:p w14:paraId="442AF1CE" w14:textId="42FA2BEF" w:rsidR="00541CBD" w:rsidRDefault="002F5044">
      <w:r>
        <w:t>Directory</w:t>
      </w:r>
      <w:r w:rsidR="00541CBD">
        <w:t>:</w:t>
      </w:r>
      <w:r w:rsidR="0062275C">
        <w:t xml:space="preserve"> </w:t>
      </w:r>
      <w:hyperlink r:id="rId6" w:history="1">
        <w:r w:rsidR="0062275C">
          <w:rPr>
            <w:rStyle w:val="Hyperlink"/>
          </w:rPr>
          <w:t>https://github.com/cho-minsung/assignment3a</w:t>
        </w:r>
      </w:hyperlink>
    </w:p>
    <w:p w14:paraId="6BED7B62" w14:textId="77777777" w:rsidR="00731E09" w:rsidRDefault="00731E09" w:rsidP="00951C6E">
      <w:pPr>
        <w:pStyle w:val="NoSpacing"/>
      </w:pPr>
    </w:p>
    <w:p w14:paraId="24EE4F5B" w14:textId="5D9B3E40" w:rsidR="003F4D5A" w:rsidRPr="007D5127" w:rsidRDefault="0014776D" w:rsidP="0014776D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COMPONENTS LIST AND CONNECTION BLOCK DIAGRAM w/ PINS</w:t>
      </w:r>
    </w:p>
    <w:p w14:paraId="0FC04171" w14:textId="77777777" w:rsidR="0014776D" w:rsidRDefault="0014776D" w:rsidP="0014776D">
      <w:pPr>
        <w:pStyle w:val="NoSpacing"/>
        <w:ind w:left="720"/>
      </w:pPr>
    </w:p>
    <w:p w14:paraId="78BA87AC" w14:textId="32AF9A04" w:rsidR="0062275C" w:rsidRDefault="0062275C" w:rsidP="00951C6E">
      <w:pPr>
        <w:pStyle w:val="NoSpacing"/>
      </w:pPr>
      <w:r>
        <w:t>ATMEGA328PB board</w:t>
      </w:r>
      <w:r>
        <w:tab/>
        <w:t>TeraTerm</w:t>
      </w:r>
      <w:r>
        <w:tab/>
        <w:t>ATMEL Studio</w:t>
      </w:r>
    </w:p>
    <w:p w14:paraId="6260B3AF" w14:textId="77777777" w:rsidR="0014776D" w:rsidRDefault="0014776D" w:rsidP="00951C6E">
      <w:pPr>
        <w:pStyle w:val="NoSpacing"/>
      </w:pPr>
    </w:p>
    <w:p w14:paraId="3394F3C7" w14:textId="10A34A20" w:rsidR="0014776D" w:rsidRPr="007D5127" w:rsidRDefault="0014776D" w:rsidP="0014776D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INITIAL</w:t>
      </w:r>
      <w:r w:rsidR="00AB6034" w:rsidRPr="007D5127">
        <w:rPr>
          <w:b/>
          <w:sz w:val="24"/>
        </w:rPr>
        <w:t>/</w:t>
      </w:r>
      <w:r w:rsidR="00180940">
        <w:rPr>
          <w:b/>
          <w:sz w:val="24"/>
        </w:rPr>
        <w:t>MODIFIED/</w:t>
      </w:r>
      <w:r w:rsidR="00AB6034" w:rsidRPr="007D5127">
        <w:rPr>
          <w:b/>
          <w:sz w:val="24"/>
        </w:rPr>
        <w:t>DEVELOPED</w:t>
      </w:r>
      <w:r w:rsidRPr="007D5127">
        <w:rPr>
          <w:b/>
          <w:sz w:val="24"/>
        </w:rPr>
        <w:t xml:space="preserve"> CODE OF TASK 1/A</w:t>
      </w:r>
    </w:p>
    <w:p w14:paraId="710BFD32" w14:textId="77777777" w:rsidR="0014776D" w:rsidRDefault="0014776D">
      <w:pPr>
        <w:rPr>
          <w:rFonts w:ascii="NSimSun" w:hAnsi="NSimSun" w:cs="NSimSun"/>
          <w:color w:val="008000"/>
          <w:sz w:val="19"/>
          <w:szCs w:val="19"/>
        </w:rPr>
      </w:pPr>
    </w:p>
    <w:p w14:paraId="531206DD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#ifndef F_CPU</w:t>
      </w:r>
    </w:p>
    <w:p w14:paraId="759E322F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#define F_CPU 16000000UL</w:t>
      </w:r>
    </w:p>
    <w:p w14:paraId="50F8367A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#endif</w:t>
      </w:r>
    </w:p>
    <w:p w14:paraId="5D4EB478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#ifndef BAUD</w:t>
      </w:r>
    </w:p>
    <w:p w14:paraId="2F6E4ABE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#define BAUD 9600</w:t>
      </w:r>
    </w:p>
    <w:p w14:paraId="35362B1F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#endif</w:t>
      </w:r>
    </w:p>
    <w:p w14:paraId="7A2124C4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//#include &lt;stdlib.h&gt;</w:t>
      </w:r>
    </w:p>
    <w:p w14:paraId="648C719B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#include &lt;avr/io.h&gt;</w:t>
      </w:r>
    </w:p>
    <w:p w14:paraId="7AEF31A1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#include &lt;stdio.h&gt;</w:t>
      </w:r>
    </w:p>
    <w:p w14:paraId="454FE406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#include &lt;util/delay.h&gt;</w:t>
      </w:r>
    </w:p>
    <w:p w14:paraId="24EBA1CF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#include &lt;util/setbaud.h&gt;</w:t>
      </w:r>
    </w:p>
    <w:p w14:paraId="7EAB3DB0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extern FILE uart_output;</w:t>
      </w:r>
    </w:p>
    <w:p w14:paraId="0A6A91AF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extern FILE uart_input;</w:t>
      </w:r>
    </w:p>
    <w:p w14:paraId="3563AD15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//int uart_putchar(char c, FILE *stream);</w:t>
      </w:r>
    </w:p>
    <w:p w14:paraId="4BF3D58C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//int uart_getchar(FILE *stream);</w:t>
      </w:r>
    </w:p>
    <w:p w14:paraId="64542A4F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//void uart_init(void);</w:t>
      </w:r>
    </w:p>
    <w:p w14:paraId="0BE7F95C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void uart_init(void) {</w:t>
      </w:r>
    </w:p>
    <w:p w14:paraId="5D55FE09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UBRR0H = UBRRH_VALUE;</w:t>
      </w:r>
    </w:p>
    <w:p w14:paraId="46FF8147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UBRR0L = UBRRL_VALUE;</w:t>
      </w:r>
    </w:p>
    <w:p w14:paraId="530F4ABF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UCSR0C = _BV(UCSZ01) | _BV(UCSZ00); /* 8-bit data */</w:t>
      </w:r>
    </w:p>
    <w:p w14:paraId="0CB365F2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UCSR0B = _BV(RXEN0) | _BV(TXEN0);   /* Enable RX and TX */</w:t>
      </w:r>
    </w:p>
    <w:p w14:paraId="595A9F3F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}</w:t>
      </w:r>
    </w:p>
    <w:p w14:paraId="049C25C8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int uart_putchar(char c, FILE *stream) {</w:t>
      </w:r>
    </w:p>
    <w:p w14:paraId="756220BA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if (c == '\n') {</w:t>
      </w:r>
    </w:p>
    <w:p w14:paraId="508E6CD1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uart_putchar('\r', stream);</w:t>
      </w:r>
    </w:p>
    <w:p w14:paraId="02F1617A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}</w:t>
      </w:r>
    </w:p>
    <w:p w14:paraId="013526BE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loop_until_bit_is_set(UCSR0A, UDRE0);</w:t>
      </w:r>
    </w:p>
    <w:p w14:paraId="6F1BFAF3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UDR0 = c;</w:t>
      </w:r>
    </w:p>
    <w:p w14:paraId="1F772865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return 0;</w:t>
      </w:r>
    </w:p>
    <w:p w14:paraId="3955758C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}</w:t>
      </w:r>
    </w:p>
    <w:p w14:paraId="1E8B40F2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lastRenderedPageBreak/>
        <w:t>int uart_getchar(FILE *stream) {</w:t>
      </w:r>
    </w:p>
    <w:p w14:paraId="5F474985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loop_until_bit_is_set(UCSR0A, RXC0);</w:t>
      </w:r>
    </w:p>
    <w:p w14:paraId="4CDC69B4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return UDR0;</w:t>
      </w:r>
    </w:p>
    <w:p w14:paraId="3ECFF7EE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}</w:t>
      </w:r>
    </w:p>
    <w:p w14:paraId="4B67419F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FILE uart_output = FDEV_SETUP_STREAM(uart_putchar, NULL, _FDEV_SETUP_WRITE);</w:t>
      </w:r>
    </w:p>
    <w:p w14:paraId="534D5AA2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FILE uart_input = FDEV_SETUP_STREAM(NULL, uart_getchar, _FDEV_SETUP_READ);</w:t>
      </w:r>
    </w:p>
    <w:p w14:paraId="599AEBF1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 xml:space="preserve">int main(void) {    </w:t>
      </w:r>
    </w:p>
    <w:p w14:paraId="275A5664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 xml:space="preserve">    uart_init();</w:t>
      </w:r>
    </w:p>
    <w:p w14:paraId="4FB10C00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 xml:space="preserve">    stdout = &amp;uart_output;</w:t>
      </w:r>
    </w:p>
    <w:p w14:paraId="56263563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 xml:space="preserve">    stdin  = &amp;uart_input;</w:t>
      </w:r>
    </w:p>
    <w:p w14:paraId="12DB0B8E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 xml:space="preserve">    while (1) {</w:t>
      </w:r>
    </w:p>
    <w:p w14:paraId="78571256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 xml:space="preserve">        /* Blink led by toggling state of PORTB5 (Arduino digital 13). */</w:t>
      </w:r>
    </w:p>
    <w:p w14:paraId="3F675F95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 xml:space="preserve">        PORTB ^= _BV(PORTB5);</w:t>
      </w:r>
    </w:p>
    <w:p w14:paraId="7BCAB828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 xml:space="preserve">        puts("Hello world!");</w:t>
      </w:r>
    </w:p>
    <w:p w14:paraId="2B07DF5A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 xml:space="preserve">        _delay_ms(500);    </w:t>
      </w:r>
    </w:p>
    <w:p w14:paraId="68104D3E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 xml:space="preserve">    }</w:t>
      </w:r>
    </w:p>
    <w:p w14:paraId="547043A6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 xml:space="preserve">    return 0;</w:t>
      </w:r>
    </w:p>
    <w:p w14:paraId="71E0285E" w14:textId="77777777" w:rsidR="00137D40" w:rsidRPr="00137D40" w:rsidRDefault="00137D40" w:rsidP="00137D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</w:pPr>
      <w:r w:rsidRPr="00137D40">
        <w:rPr>
          <w:rFonts w:ascii="Courier New" w:eastAsia="Times New Roman" w:hAnsi="Courier New" w:cs="Courier New"/>
          <w:color w:val="000000"/>
          <w:sz w:val="23"/>
          <w:szCs w:val="23"/>
          <w:lang w:eastAsia="ko-KR"/>
        </w:rPr>
        <w:t>}</w:t>
      </w:r>
    </w:p>
    <w:p w14:paraId="1CB77366" w14:textId="1455C433" w:rsidR="00AB6034" w:rsidRDefault="00137D40">
      <w:pPr>
        <w:rPr>
          <w:rFonts w:ascii="NSimSun" w:hAnsi="NSimSun" w:cs="NSimSun"/>
          <w:color w:val="008000"/>
          <w:sz w:val="19"/>
          <w:szCs w:val="19"/>
        </w:rPr>
      </w:pPr>
      <w:r>
        <w:rPr>
          <w:rFonts w:ascii="NSimSun" w:hAnsi="NSimSun" w:cs="NSimSun"/>
          <w:color w:val="008000"/>
          <w:sz w:val="19"/>
          <w:szCs w:val="19"/>
        </w:rPr>
        <w:t>Module8A_3.c code given in the Canvas.</w:t>
      </w:r>
    </w:p>
    <w:p w14:paraId="29FD5458" w14:textId="77777777" w:rsidR="00137D40" w:rsidRDefault="00137D40">
      <w:pPr>
        <w:rPr>
          <w:rFonts w:ascii="NSimSun" w:hAnsi="NSimSun" w:cs="NSimSun"/>
          <w:color w:val="008000"/>
          <w:sz w:val="19"/>
          <w:szCs w:val="19"/>
        </w:rPr>
      </w:pPr>
    </w:p>
    <w:p w14:paraId="724AC770" w14:textId="749EB6E7" w:rsidR="00AB6034" w:rsidRPr="007D5127" w:rsidRDefault="00180940" w:rsidP="00AB6034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 xml:space="preserve">DEVELOPED </w:t>
      </w:r>
      <w:r w:rsidR="00AB6034" w:rsidRPr="007D5127">
        <w:rPr>
          <w:b/>
          <w:sz w:val="24"/>
        </w:rPr>
        <w:t>MODIFIED CODE OF TASK 2/A from TASK 1/A</w:t>
      </w:r>
    </w:p>
    <w:p w14:paraId="1B393F12" w14:textId="77777777" w:rsidR="005F5A89" w:rsidRDefault="005F5A89" w:rsidP="005F5A8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E355F7D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fnde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F_CPU</w:t>
      </w:r>
    </w:p>
    <w:p w14:paraId="609D4953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F_CPU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6000000UL</w:t>
      </w:r>
    </w:p>
    <w:p w14:paraId="0D12EC5E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endif</w:t>
      </w:r>
    </w:p>
    <w:p w14:paraId="2A028540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fnde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BAUD</w:t>
      </w:r>
    </w:p>
    <w:p w14:paraId="3DBEBD72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BAU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9600</w:t>
      </w:r>
    </w:p>
    <w:p w14:paraId="5976860B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endif</w:t>
      </w:r>
    </w:p>
    <w:p w14:paraId="330146B6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302917A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avr/io.h&gt;</w:t>
      </w:r>
    </w:p>
    <w:p w14:paraId="2493DB99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util/delay.h&gt;</w:t>
      </w:r>
    </w:p>
    <w:p w14:paraId="575C5419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util/setbaud.h&gt;</w:t>
      </w:r>
    </w:p>
    <w:p w14:paraId="0C1322EB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stdio.h&gt;</w:t>
      </w:r>
    </w:p>
    <w:p w14:paraId="552F510F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345956D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in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6F823C6E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tx_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72552CE3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8A7F414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6E4B8798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29DB45F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in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14:paraId="571D9EEA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26666142" w14:textId="40336C94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nu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  <w:r w:rsidR="00A061CC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//integer that will be randomly generated.</w:t>
      </w:r>
    </w:p>
    <w:p w14:paraId="40ADEA2F" w14:textId="0B1577D8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num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8];</w:t>
      </w:r>
      <w:r w:rsidR="00A061CC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//character array that will be converted to string</w:t>
      </w:r>
    </w:p>
    <w:p w14:paraId="6AFDD24E" w14:textId="4F3790B2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num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 w:rsidR="00CE1311"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;</w:t>
      </w:r>
      <w:r w:rsidR="00A061CC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//this one is for floating value.</w:t>
      </w:r>
    </w:p>
    <w:p w14:paraId="2679F43F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2F9BDCBF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09704649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</w:p>
    <w:p w14:paraId="33450928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A7D0491" w14:textId="5859681E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num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r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  <w:r w:rsidR="00A061CC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//gives a random value to the integer.</w:t>
      </w:r>
    </w:p>
    <w:p w14:paraId="292521FE" w14:textId="02951B76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ito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nu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num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);</w:t>
      </w:r>
      <w:r w:rsidR="00A061CC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//converts the integer to string.</w:t>
      </w:r>
    </w:p>
    <w:p w14:paraId="1095D5BB" w14:textId="4EB5382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e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(</w:t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r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 w:rsidR="00CE1311">
        <w:rPr>
          <w:rFonts w:ascii="Consolas" w:hAnsi="Consolas" w:cs="Consolas"/>
          <w:color w:val="000000"/>
          <w:sz w:val="19"/>
          <w:szCs w:val="19"/>
          <w:highlight w:val="white"/>
        </w:rPr>
        <w:t>.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;</w:t>
      </w:r>
      <w:r w:rsidR="00A061CC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//give the floating random value.</w:t>
      </w:r>
    </w:p>
    <w:p w14:paraId="5F353336" w14:textId="0150F442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snprint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num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izeo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num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"%f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e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 w:rsidR="00A061CC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//converts the float to string.</w:t>
      </w:r>
    </w:p>
    <w:p w14:paraId="16FA7503" w14:textId="34108889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tx_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This is how much I love Embedded Systems: \n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167B820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tx_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num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30F7AC5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tx_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\n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3E5948F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tx_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num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981063F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tx_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\n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5D95FA0" w14:textId="45122843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_delay_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000);</w:t>
      </w:r>
      <w:r w:rsidR="00A061CC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//delay of 1 second.</w:t>
      </w:r>
    </w:p>
    <w:p w14:paraId="1F365492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257178B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22EF34E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E38DFF0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INIT USART (RS-232) */</w:t>
      </w:r>
    </w:p>
    <w:p w14:paraId="26F3DA8C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in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7413F6F6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CF62DDC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BRR0H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UBRRH_VALU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B4A1961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BRR0L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UBRRL_VALU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4BC6A83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CSR0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XEN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enable TX &amp; RX interrupt</w:t>
      </w:r>
    </w:p>
    <w:p w14:paraId="7B4F2058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CSR0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3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CSZ0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asynchronous 8 N 1</w:t>
      </w:r>
    </w:p>
    <w:p w14:paraId="2598BA72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F355F3C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D9366FF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SEND A STRING TO THE RS-232 */</w:t>
      </w:r>
    </w:p>
    <w:p w14:paraId="4AE33B8C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tx_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0A704DE4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168EA1D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(*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!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\0')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while there's still data</w:t>
      </w:r>
    </w:p>
    <w:p w14:paraId="00EA1C8D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05601AC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!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CS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DRE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);</w:t>
      </w:r>
    </w:p>
    <w:p w14:paraId="6E8B0304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DR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data is written into UDR0</w:t>
      </w:r>
    </w:p>
    <w:p w14:paraId="65FFAC7F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+;</w:t>
      </w:r>
    </w:p>
    <w:p w14:paraId="1C8965EC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E17C3C8" w14:textId="77777777" w:rsidR="005F5A89" w:rsidRDefault="005F5A89" w:rsidP="005F5A8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0BEC093" w14:textId="6D79616D" w:rsidR="005F5A89" w:rsidRDefault="00CE1311" w:rsidP="005F5A8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code 3c.1 printing out random integer with delay function.</w:t>
      </w:r>
    </w:p>
    <w:p w14:paraId="649B9678" w14:textId="3FE86DCF" w:rsidR="00CE1311" w:rsidRDefault="00CE1311" w:rsidP="005F5A8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205BC70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fnde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F_CPU</w:t>
      </w:r>
    </w:p>
    <w:p w14:paraId="711ADABE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F_CPU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6000000UL</w:t>
      </w:r>
    </w:p>
    <w:p w14:paraId="2E46A4DC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endif</w:t>
      </w:r>
    </w:p>
    <w:p w14:paraId="672F4CE2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fnde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BAUD</w:t>
      </w:r>
    </w:p>
    <w:p w14:paraId="1CA56673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BAU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9600</w:t>
      </w:r>
    </w:p>
    <w:p w14:paraId="10581648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endif</w:t>
      </w:r>
    </w:p>
    <w:p w14:paraId="1E5B8D18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9408964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avr/io.h&gt;</w:t>
      </w:r>
    </w:p>
    <w:p w14:paraId="7BE39997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util/delay.h&gt;</w:t>
      </w:r>
    </w:p>
    <w:p w14:paraId="65883502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util/setbaud.h&gt;</w:t>
      </w:r>
    </w:p>
    <w:p w14:paraId="35667102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avr/interrupt.h&gt;</w:t>
      </w:r>
    </w:p>
    <w:p w14:paraId="360A270E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stdio.h&gt;</w:t>
      </w:r>
    </w:p>
    <w:p w14:paraId="3E8908F2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A2902FB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in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02643393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tx_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91B4074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58488E0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48839E9D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C68D170" w14:textId="0FBC7016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in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//pretty much the same algorithm but this time it uses the timer interrupt.</w:t>
      </w:r>
    </w:p>
    <w:p w14:paraId="5C379ECF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5CD46568" w14:textId="121C8859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nu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B432A6F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num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8];</w:t>
      </w:r>
    </w:p>
    <w:p w14:paraId="3ABFD47E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num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10];</w:t>
      </w:r>
    </w:p>
    <w:p w14:paraId="6C47BC63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17132145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</w:p>
    <w:p w14:paraId="53F01EEB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5;</w:t>
      </w:r>
    </w:p>
    <w:p w14:paraId="3DDF08D2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306225E6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4054B894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0D39DF4F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)</w:t>
      </w:r>
    </w:p>
    <w:p w14:paraId="00388F81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4E5E503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num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r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14:paraId="528F70D1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ito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nu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num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);</w:t>
      </w:r>
    </w:p>
    <w:p w14:paraId="63E7EA21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e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(</w:t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r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.2));</w:t>
      </w:r>
    </w:p>
    <w:p w14:paraId="530DEF18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snprint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num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izeo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num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"%f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e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89A5644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tx_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This is how much I love Embedded Systems: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3EC53C8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tx_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num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0C56FAC6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tx_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7FDF2C9B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tx_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num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FBF3CBB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tx_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\n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689A6AD" w14:textId="6BA76C30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A31515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10EE4D93" w14:textId="073F7DE3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  <w:t xml:space="preserve">//calculated with the </w:t>
      </w:r>
      <w:r w:rsidR="00A008E3">
        <w:rPr>
          <w:rFonts w:ascii="Consolas" w:hAnsi="Consolas" w:cs="Consolas"/>
          <w:color w:val="A31515"/>
          <w:sz w:val="19"/>
          <w:szCs w:val="19"/>
          <w:highlight w:val="white"/>
        </w:rPr>
        <w:t>cycle value estimate of 1 second.</w:t>
      </w:r>
    </w:p>
    <w:p w14:paraId="79CC2564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61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27C378C5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0FCF8C2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!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55)</w:t>
      </w:r>
    </w:p>
    <w:p w14:paraId="53DFE020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EA60790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527CF448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EB44740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051E149B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E09342E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223B98D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F924557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97B02D6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INIT USART (RS-232) */</w:t>
      </w:r>
    </w:p>
    <w:p w14:paraId="4F287241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in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5DB40F63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FBF38C2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BRR0H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UBRRH_VALU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5F1449E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BRR0L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UBRRL_VALU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3E22894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CSR0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XEN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enable TX &amp; RX interrupt</w:t>
      </w:r>
    </w:p>
    <w:p w14:paraId="263BA509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CSR0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3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CSZ0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asynchronous 8 N 1</w:t>
      </w:r>
    </w:p>
    <w:p w14:paraId="593719FE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1ED094E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D8ABB9E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SEND A STRING TO THE RS-232 */</w:t>
      </w:r>
    </w:p>
    <w:p w14:paraId="7E4C84C5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USART_tx_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588E7AD1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D0A8A80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(*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!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\0')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while there's still data</w:t>
      </w:r>
    </w:p>
    <w:p w14:paraId="487043E4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5E9512E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!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CS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DRE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);</w:t>
      </w:r>
    </w:p>
    <w:p w14:paraId="32DC12E6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DR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data is written into UDR0</w:t>
      </w:r>
    </w:p>
    <w:p w14:paraId="3FCDDC71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+;</w:t>
      </w:r>
    </w:p>
    <w:p w14:paraId="578EC18D" w14:textId="77777777" w:rsidR="00A061CC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2C96D79" w14:textId="1AA42AA6" w:rsidR="00CE1311" w:rsidRDefault="00A061CC" w:rsidP="00A061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5390C5C" w14:textId="4991C196" w:rsidR="00CE1311" w:rsidRDefault="00A061CC" w:rsidP="005F5A8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code with timer interrupt.</w:t>
      </w:r>
    </w:p>
    <w:p w14:paraId="7E95D651" w14:textId="77777777" w:rsidR="00A061CC" w:rsidRDefault="00A061CC" w:rsidP="005F5A8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F9479C1" w14:textId="7B7636BE" w:rsidR="004F4DFB" w:rsidRPr="007D5127" w:rsidRDefault="00AB6034" w:rsidP="00AB6034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 xml:space="preserve">SCHEMATICS </w:t>
      </w:r>
    </w:p>
    <w:p w14:paraId="7FEF9D28" w14:textId="77777777" w:rsidR="007D5127" w:rsidRDefault="007D5127" w:rsidP="007D5127">
      <w:pPr>
        <w:pStyle w:val="NoSpacing"/>
      </w:pPr>
    </w:p>
    <w:p w14:paraId="266D1286" w14:textId="63F53CDF" w:rsidR="007D5127" w:rsidRDefault="00CE1311" w:rsidP="007D5127">
      <w:pPr>
        <w:pStyle w:val="NoSpacing"/>
      </w:pPr>
      <w:r>
        <w:t>Only connection was between the board and the computer.</w:t>
      </w:r>
    </w:p>
    <w:p w14:paraId="45258876" w14:textId="77777777" w:rsidR="007D5127" w:rsidRDefault="007D5127" w:rsidP="007D5127">
      <w:pPr>
        <w:pStyle w:val="NoSpacing"/>
      </w:pPr>
    </w:p>
    <w:p w14:paraId="4BF0E923" w14:textId="77777777" w:rsidR="007D5127" w:rsidRDefault="007D5127" w:rsidP="007D5127">
      <w:pPr>
        <w:pStyle w:val="NoSpacing"/>
      </w:pPr>
    </w:p>
    <w:p w14:paraId="47D3425B" w14:textId="53AE73AD" w:rsidR="00AB6034" w:rsidRP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S OF EACH TASK OUTPUT (ATMEL STUDIO OUTPUT)</w:t>
      </w:r>
    </w:p>
    <w:p w14:paraId="7F920C0B" w14:textId="6747458C" w:rsidR="007D5127" w:rsidRDefault="00CE1311" w:rsidP="007D5127">
      <w:pPr>
        <w:pStyle w:val="NoSpacing"/>
      </w:pPr>
      <w:r w:rsidRPr="00CE1311">
        <w:lastRenderedPageBreak/>
        <w:drawing>
          <wp:inline distT="0" distB="0" distL="0" distR="0" wp14:anchorId="3443FD9A" wp14:editId="377A398C">
            <wp:extent cx="5943600" cy="30213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502F3" w14:textId="77777777" w:rsidR="007D5127" w:rsidRDefault="007D5127" w:rsidP="007D5127">
      <w:pPr>
        <w:pStyle w:val="NoSpacing"/>
      </w:pPr>
    </w:p>
    <w:p w14:paraId="2202B2A8" w14:textId="10EBC3E7" w:rsidR="007D5127" w:rsidRP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 OF EACH DEMO (BOARD SETUP)</w:t>
      </w:r>
    </w:p>
    <w:p w14:paraId="68504078" w14:textId="197945AE" w:rsidR="007D5127" w:rsidRDefault="007D5127" w:rsidP="007D5127">
      <w:pPr>
        <w:pStyle w:val="NoSpacing"/>
      </w:pPr>
    </w:p>
    <w:p w14:paraId="5C72F1AF" w14:textId="6AD37E29" w:rsidR="00CE1311" w:rsidRDefault="00CE1311" w:rsidP="007D5127">
      <w:pPr>
        <w:pStyle w:val="NoSpacing"/>
      </w:pPr>
      <w:r>
        <w:t>the board setup was not necessary because there was nothing done to the board.</w:t>
      </w:r>
    </w:p>
    <w:p w14:paraId="4FA29221" w14:textId="77777777" w:rsidR="007D5127" w:rsidRDefault="007D5127" w:rsidP="007D5127">
      <w:pPr>
        <w:pStyle w:val="NoSpacing"/>
      </w:pPr>
    </w:p>
    <w:p w14:paraId="3FC73D99" w14:textId="2DC7DFB6" w:rsidR="007D5127" w:rsidRP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VIDEO LINKS OF EACH DEMO</w:t>
      </w:r>
    </w:p>
    <w:p w14:paraId="69C63859" w14:textId="2AC308CA" w:rsidR="007D5127" w:rsidRDefault="00A008E3" w:rsidP="007D5127">
      <w:pPr>
        <w:pStyle w:val="NoSpacing"/>
      </w:pPr>
      <w:r w:rsidRPr="00A008E3">
        <w:t>https://youtu.be/i6Ry8QSXBIY</w:t>
      </w:r>
      <w:bookmarkStart w:id="0" w:name="_GoBack"/>
      <w:bookmarkEnd w:id="0"/>
    </w:p>
    <w:p w14:paraId="67DE2221" w14:textId="77777777" w:rsidR="007D5127" w:rsidRDefault="007D5127" w:rsidP="007D5127">
      <w:pPr>
        <w:pStyle w:val="NoSpacing"/>
      </w:pPr>
    </w:p>
    <w:p w14:paraId="4D1B5CE7" w14:textId="54F62AA8" w:rsidR="007D5127" w:rsidRP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GITHUB LINK OF THIS DA</w:t>
      </w:r>
    </w:p>
    <w:p w14:paraId="02CF5DDB" w14:textId="34A04881" w:rsidR="007D5127" w:rsidRDefault="00CE1311" w:rsidP="007D5127">
      <w:pPr>
        <w:pStyle w:val="NoSpacing"/>
      </w:pPr>
      <w:hyperlink r:id="rId8" w:history="1">
        <w:r>
          <w:rPr>
            <w:rStyle w:val="Hyperlink"/>
          </w:rPr>
          <w:t>https://github.com/cho-minsung/assignment3a</w:t>
        </w:r>
      </w:hyperlink>
    </w:p>
    <w:p w14:paraId="107AE028" w14:textId="77777777" w:rsidR="007D5127" w:rsidRDefault="007D5127" w:rsidP="007D5127">
      <w:pPr>
        <w:pStyle w:val="NoSpacing"/>
      </w:pPr>
    </w:p>
    <w:p w14:paraId="426E0436" w14:textId="77777777" w:rsidR="004F4DFB" w:rsidRDefault="004F4DFB" w:rsidP="00951C6E">
      <w:pPr>
        <w:pStyle w:val="NoSpacing"/>
      </w:pPr>
    </w:p>
    <w:p w14:paraId="5E0E2EE6" w14:textId="77777777" w:rsidR="00A23491" w:rsidRPr="00A23491" w:rsidRDefault="00A23491" w:rsidP="00A23491">
      <w:pPr>
        <w:pStyle w:val="NoSpacing"/>
        <w:rPr>
          <w:b/>
          <w:bCs/>
        </w:rPr>
      </w:pPr>
      <w:r w:rsidRPr="00A23491">
        <w:rPr>
          <w:b/>
          <w:bCs/>
        </w:rPr>
        <w:t>Student Academic Misconduct Policy</w:t>
      </w:r>
    </w:p>
    <w:p w14:paraId="11A45CB2" w14:textId="3A7961A7" w:rsidR="004F4DFB" w:rsidRDefault="00A008E3" w:rsidP="00951C6E">
      <w:pPr>
        <w:pStyle w:val="NoSpacing"/>
      </w:pPr>
      <w:hyperlink r:id="rId9" w:history="1">
        <w:r w:rsidR="00A23491" w:rsidRPr="007866B7">
          <w:rPr>
            <w:rStyle w:val="Hyperlink"/>
          </w:rPr>
          <w:t>http://studentconduct.unlv.edu/misconduct/policy.html</w:t>
        </w:r>
      </w:hyperlink>
    </w:p>
    <w:p w14:paraId="62803975" w14:textId="77777777" w:rsidR="00A23491" w:rsidRDefault="00A23491" w:rsidP="00951C6E">
      <w:pPr>
        <w:pStyle w:val="NoSpacing"/>
      </w:pPr>
    </w:p>
    <w:p w14:paraId="5DA42838" w14:textId="2E462EF2" w:rsidR="00A23491" w:rsidRDefault="00A23491" w:rsidP="00A23491">
      <w:pPr>
        <w:pStyle w:val="NoSpacing"/>
        <w:jc w:val="right"/>
        <w:rPr>
          <w:rFonts w:eastAsia="Times New Roman" w:cs="Times New Roman"/>
        </w:rPr>
      </w:pPr>
      <w:r>
        <w:rPr>
          <w:rFonts w:eastAsia="Times New Roman" w:cs="Times New Roman"/>
        </w:rPr>
        <w:t>“</w:t>
      </w:r>
      <w:r>
        <w:rPr>
          <w:rStyle w:val="Emphasis"/>
          <w:rFonts w:eastAsia="Times New Roman" w:cs="Times New Roman"/>
        </w:rPr>
        <w:t>This assignment submission is my own, original work</w:t>
      </w:r>
      <w:r>
        <w:rPr>
          <w:rFonts w:eastAsia="Times New Roman" w:cs="Times New Roman"/>
        </w:rPr>
        <w:t>”.</w:t>
      </w:r>
    </w:p>
    <w:p w14:paraId="5583CA29" w14:textId="5414231D" w:rsidR="00A23491" w:rsidRDefault="00737702" w:rsidP="00A23491">
      <w:pPr>
        <w:pStyle w:val="NoSpacing"/>
        <w:jc w:val="right"/>
      </w:pPr>
      <w:r>
        <w:rPr>
          <w:rFonts w:eastAsia="Times New Roman" w:cs="Times New Roman"/>
        </w:rPr>
        <w:t>Minsung Cho</w:t>
      </w:r>
    </w:p>
    <w:sectPr w:rsidR="00A23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NSimSun">
    <w:altName w:val="Cambria"/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367D8A"/>
    <w:multiLevelType w:val="multilevel"/>
    <w:tmpl w:val="E9CA9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C096E53"/>
    <w:multiLevelType w:val="hybridMultilevel"/>
    <w:tmpl w:val="66961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jQ3MTIzt7Q0sLRQ0lEKTi0uzszPAykwrAUA7QkX+ywAAAA="/>
  </w:docVars>
  <w:rsids>
    <w:rsidRoot w:val="00951C6E"/>
    <w:rsid w:val="00004C48"/>
    <w:rsid w:val="00090765"/>
    <w:rsid w:val="00137D40"/>
    <w:rsid w:val="0014776D"/>
    <w:rsid w:val="00180940"/>
    <w:rsid w:val="001F48AF"/>
    <w:rsid w:val="002563EC"/>
    <w:rsid w:val="002F5044"/>
    <w:rsid w:val="00395290"/>
    <w:rsid w:val="003F4D5A"/>
    <w:rsid w:val="004F4DFB"/>
    <w:rsid w:val="00541CBD"/>
    <w:rsid w:val="0058372E"/>
    <w:rsid w:val="005F5A89"/>
    <w:rsid w:val="0062275C"/>
    <w:rsid w:val="00691A52"/>
    <w:rsid w:val="00706C41"/>
    <w:rsid w:val="00731E09"/>
    <w:rsid w:val="00737702"/>
    <w:rsid w:val="007C363C"/>
    <w:rsid w:val="007D5127"/>
    <w:rsid w:val="008077AA"/>
    <w:rsid w:val="00857790"/>
    <w:rsid w:val="00951C6E"/>
    <w:rsid w:val="009B1632"/>
    <w:rsid w:val="00A008E3"/>
    <w:rsid w:val="00A061CC"/>
    <w:rsid w:val="00A23491"/>
    <w:rsid w:val="00A2430F"/>
    <w:rsid w:val="00AB6034"/>
    <w:rsid w:val="00C53995"/>
    <w:rsid w:val="00C635B4"/>
    <w:rsid w:val="00CE1311"/>
    <w:rsid w:val="00D6186D"/>
    <w:rsid w:val="00ED4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E469F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8372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51C6E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076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9076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BookTitle">
    <w:name w:val="Book Title"/>
    <w:basedOn w:val="DefaultParagraphFont"/>
    <w:uiPriority w:val="33"/>
    <w:qFormat/>
    <w:rsid w:val="00706C41"/>
    <w:rPr>
      <w:b/>
      <w:bCs/>
      <w:smallCaps/>
      <w:spacing w:val="5"/>
    </w:rPr>
  </w:style>
  <w:style w:type="table" w:styleId="TableGrid">
    <w:name w:val="Table Grid"/>
    <w:basedOn w:val="TableNormal"/>
    <w:uiPriority w:val="59"/>
    <w:rsid w:val="00D61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4DF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DFB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2349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23491"/>
    <w:rPr>
      <w:i/>
      <w:iCs/>
    </w:rPr>
  </w:style>
  <w:style w:type="paragraph" w:styleId="ListParagraph">
    <w:name w:val="List Paragraph"/>
    <w:basedOn w:val="Normal"/>
    <w:uiPriority w:val="34"/>
    <w:qFormat/>
    <w:rsid w:val="00AB603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8372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40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8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73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8863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53304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82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20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621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0658121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2099983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9568588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045919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8526886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5729578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1000684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0203986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4020923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8701983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562559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6884402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1143956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4501211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2356323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9555562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8751273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437534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7612870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8917639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8034760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7675578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2780553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7438422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1834404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9304799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6735137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7429788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414402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5603511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1168938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0126078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1903540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6290977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2232423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7292918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9373296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2381119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3105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44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823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897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979690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2215086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3036681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6265634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610828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6092437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027836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5453426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1099054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9333134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872743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6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7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ho-minsung/assignment3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cho-minsung/assignment3a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github.com/cho-minsung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studentconduct.unlv.edu/misconduct/polic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5</Pages>
  <Words>776</Words>
  <Characters>44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ltima</dc:creator>
  <cp:lastModifiedBy>Minsung Cho</cp:lastModifiedBy>
  <cp:revision>7</cp:revision>
  <dcterms:created xsi:type="dcterms:W3CDTF">2019-01-07T23:05:00Z</dcterms:created>
  <dcterms:modified xsi:type="dcterms:W3CDTF">2020-03-12T05:07:00Z</dcterms:modified>
</cp:coreProperties>
</file>